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269" w:type="dxa"/>
        <w:tblLook w:val="04A0" w:firstRow="1" w:lastRow="0" w:firstColumn="1" w:lastColumn="0" w:noHBand="0" w:noVBand="1"/>
      </w:tblPr>
      <w:tblGrid>
        <w:gridCol w:w="3595"/>
        <w:gridCol w:w="994"/>
        <w:gridCol w:w="3690"/>
        <w:gridCol w:w="990"/>
      </w:tblGrid>
      <w:tr w:rsidR="004267FA" w:rsidTr="00C7777F">
        <w:tc>
          <w:tcPr>
            <w:tcW w:w="4589" w:type="dxa"/>
            <w:gridSpan w:val="2"/>
            <w:shd w:val="clear" w:color="auto" w:fill="F7CAAC" w:themeFill="accent2" w:themeFillTint="66"/>
          </w:tcPr>
          <w:p w:rsidR="004267FA" w:rsidRPr="0050284E" w:rsidRDefault="004267FA" w:rsidP="0070083D">
            <w:pPr>
              <w:jc w:val="center"/>
              <w:rPr>
                <w:b/>
              </w:rPr>
            </w:pPr>
            <w:r w:rsidRPr="0050284E">
              <w:rPr>
                <w:b/>
              </w:rPr>
              <w:t>YEAR 1</w:t>
            </w:r>
          </w:p>
        </w:tc>
        <w:tc>
          <w:tcPr>
            <w:tcW w:w="4680" w:type="dxa"/>
            <w:gridSpan w:val="2"/>
            <w:shd w:val="clear" w:color="auto" w:fill="BDD6EE" w:themeFill="accent5" w:themeFillTint="66"/>
          </w:tcPr>
          <w:p w:rsidR="004267FA" w:rsidRPr="0050284E" w:rsidRDefault="004267FA" w:rsidP="0070083D">
            <w:pPr>
              <w:jc w:val="center"/>
            </w:pPr>
            <w:r w:rsidRPr="0050284E">
              <w:rPr>
                <w:b/>
              </w:rPr>
              <w:t>YEAR 3</w:t>
            </w:r>
          </w:p>
        </w:tc>
      </w:tr>
      <w:tr w:rsidR="004267FA" w:rsidTr="00C7777F">
        <w:tc>
          <w:tcPr>
            <w:tcW w:w="4589" w:type="dxa"/>
            <w:gridSpan w:val="2"/>
            <w:shd w:val="clear" w:color="auto" w:fill="F7CAAC" w:themeFill="accent2" w:themeFillTint="66"/>
          </w:tcPr>
          <w:p w:rsidR="004267FA" w:rsidRPr="0050284E" w:rsidRDefault="004267FA" w:rsidP="0070083D">
            <w:pPr>
              <w:jc w:val="center"/>
              <w:rPr>
                <w:b/>
              </w:rPr>
            </w:pPr>
            <w:r w:rsidRPr="0050284E">
              <w:rPr>
                <w:b/>
              </w:rPr>
              <w:t>SEMESTER 1</w:t>
            </w:r>
          </w:p>
        </w:tc>
        <w:tc>
          <w:tcPr>
            <w:tcW w:w="4680" w:type="dxa"/>
            <w:gridSpan w:val="2"/>
            <w:shd w:val="clear" w:color="auto" w:fill="BDD6EE" w:themeFill="accent5" w:themeFillTint="66"/>
          </w:tcPr>
          <w:p w:rsidR="004267FA" w:rsidRPr="0050284E" w:rsidRDefault="004267FA" w:rsidP="0070083D">
            <w:pPr>
              <w:jc w:val="center"/>
            </w:pPr>
            <w:r w:rsidRPr="0050284E">
              <w:rPr>
                <w:b/>
              </w:rPr>
              <w:t>SEMESTER 5</w:t>
            </w:r>
          </w:p>
        </w:tc>
      </w:tr>
      <w:tr w:rsidR="004267FA" w:rsidTr="00C7777F">
        <w:tc>
          <w:tcPr>
            <w:tcW w:w="3595" w:type="dxa"/>
          </w:tcPr>
          <w:p w:rsidR="004267FA" w:rsidRPr="00413F6D" w:rsidRDefault="004267FA" w:rsidP="0070083D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990" w:type="dxa"/>
          </w:tcPr>
          <w:p w:rsidR="004267FA" w:rsidRPr="00413F6D" w:rsidRDefault="004267FA" w:rsidP="00C40DB8">
            <w:pPr>
              <w:jc w:val="center"/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  <w:tc>
          <w:tcPr>
            <w:tcW w:w="3690" w:type="dxa"/>
          </w:tcPr>
          <w:p w:rsidR="004267FA" w:rsidRPr="00413F6D" w:rsidRDefault="004267FA" w:rsidP="0070083D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990" w:type="dxa"/>
          </w:tcPr>
          <w:p w:rsidR="004267FA" w:rsidRPr="00413F6D" w:rsidRDefault="004267FA" w:rsidP="00C40DB8">
            <w:pPr>
              <w:jc w:val="center"/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</w:tr>
      <w:tr w:rsidR="00916D9E" w:rsidTr="00C7777F">
        <w:tc>
          <w:tcPr>
            <w:tcW w:w="3595" w:type="dxa"/>
          </w:tcPr>
          <w:p w:rsidR="00916D9E" w:rsidRDefault="00916D9E" w:rsidP="00916D9E">
            <w:r>
              <w:t xml:space="preserve">CMPS 315 </w:t>
            </w:r>
            <w:r>
              <w:t>Operating Systems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tc>
          <w:tcPr>
            <w:tcW w:w="3690" w:type="dxa"/>
          </w:tcPr>
          <w:p w:rsidR="00916D9E" w:rsidRDefault="00916D9E" w:rsidP="00916D9E">
            <w:r>
              <w:t xml:space="preserve">CMPS 480 </w:t>
            </w:r>
            <w:r>
              <w:t>Big Data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</w:tr>
      <w:tr w:rsidR="00916D9E" w:rsidTr="00C7777F">
        <w:tc>
          <w:tcPr>
            <w:tcW w:w="3595" w:type="dxa"/>
          </w:tcPr>
          <w:p w:rsidR="00916D9E" w:rsidRDefault="00916D9E" w:rsidP="00916D9E">
            <w:r>
              <w:t>ISIT 328</w:t>
            </w:r>
            <w:r w:rsidR="00C7777F">
              <w:t xml:space="preserve"> </w:t>
            </w:r>
            <w:r>
              <w:t>Data</w:t>
            </w:r>
            <w:r w:rsidR="00C7777F">
              <w:t xml:space="preserve"> </w:t>
            </w:r>
            <w:r>
              <w:t>Warehouse Design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tc>
          <w:tcPr>
            <w:tcW w:w="3690" w:type="dxa"/>
          </w:tcPr>
          <w:p w:rsidR="00916D9E" w:rsidRDefault="00916D9E" w:rsidP="00916D9E">
            <w:r>
              <w:t xml:space="preserve">ISIT 370 </w:t>
            </w:r>
            <w:r>
              <w:t xml:space="preserve">Agile Project Management 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</w:tr>
      <w:tr w:rsidR="00916D9E" w:rsidTr="00C7777F">
        <w:tc>
          <w:tcPr>
            <w:tcW w:w="3595" w:type="dxa"/>
          </w:tcPr>
          <w:p w:rsidR="00916D9E" w:rsidRDefault="00916D9E" w:rsidP="00916D9E">
            <w:r>
              <w:t>MGMT 200</w:t>
            </w:r>
            <w:r w:rsidR="00C7777F">
              <w:t xml:space="preserve"> </w:t>
            </w:r>
            <w:r>
              <w:t xml:space="preserve">Introduction to Project Management 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tc>
          <w:tcPr>
            <w:tcW w:w="3690" w:type="dxa"/>
          </w:tcPr>
          <w:p w:rsidR="00916D9E" w:rsidRDefault="00916D9E" w:rsidP="00916D9E">
            <w:r>
              <w:t>CMPS 222</w:t>
            </w:r>
            <w:r w:rsidR="00C7777F">
              <w:t xml:space="preserve"> </w:t>
            </w:r>
            <w:r>
              <w:t>Java</w:t>
            </w:r>
            <w:r>
              <w:t xml:space="preserve"> II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</w:tr>
      <w:tr w:rsidR="00916D9E" w:rsidTr="00C7777F">
        <w:tc>
          <w:tcPr>
            <w:tcW w:w="3595" w:type="dxa"/>
          </w:tcPr>
          <w:p w:rsidR="00916D9E" w:rsidRDefault="00916D9E" w:rsidP="00916D9E">
            <w:r>
              <w:t>BUSN/INTL 240</w:t>
            </w:r>
            <w:r w:rsidR="00C7777F">
              <w:t xml:space="preserve"> </w:t>
            </w:r>
            <w:r>
              <w:t>Law &amp; Ethics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tc>
          <w:tcPr>
            <w:tcW w:w="3690" w:type="dxa"/>
          </w:tcPr>
          <w:p w:rsidR="00916D9E" w:rsidRDefault="00916D9E" w:rsidP="00916D9E">
            <w:r>
              <w:t xml:space="preserve">MATH 131 </w:t>
            </w:r>
            <w:r>
              <w:t>Calculus I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</w:tr>
      <w:tr w:rsidR="00916D9E" w:rsidTr="00C7777F">
        <w:tc>
          <w:tcPr>
            <w:tcW w:w="3595" w:type="dxa"/>
          </w:tcPr>
          <w:p w:rsidR="00916D9E" w:rsidRDefault="00916D9E" w:rsidP="00916D9E">
            <w:r>
              <w:t>CMPS 122</w:t>
            </w:r>
            <w:r w:rsidR="00C7777F">
              <w:t xml:space="preserve"> </w:t>
            </w:r>
            <w:r>
              <w:t xml:space="preserve">Introduction to Java </w:t>
            </w:r>
            <w:r>
              <w:t>I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tc>
          <w:tcPr>
            <w:tcW w:w="3690" w:type="dxa"/>
          </w:tcPr>
          <w:p w:rsidR="00916D9E" w:rsidRDefault="00916D9E" w:rsidP="00916D9E">
            <w:r>
              <w:t>XXX Elective I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</w:tr>
      <w:tr w:rsidR="004267FA" w:rsidTr="00C7777F">
        <w:tc>
          <w:tcPr>
            <w:tcW w:w="4589" w:type="dxa"/>
            <w:gridSpan w:val="2"/>
            <w:shd w:val="clear" w:color="auto" w:fill="F7CAAC" w:themeFill="accent2" w:themeFillTint="66"/>
          </w:tcPr>
          <w:p w:rsidR="004267FA" w:rsidRPr="0050284E" w:rsidRDefault="004267FA" w:rsidP="00C40DB8">
            <w:pPr>
              <w:jc w:val="center"/>
              <w:rPr>
                <w:b/>
              </w:rPr>
            </w:pPr>
            <w:r w:rsidRPr="0050284E">
              <w:rPr>
                <w:b/>
              </w:rPr>
              <w:t>YEAR 1</w:t>
            </w:r>
          </w:p>
        </w:tc>
        <w:tc>
          <w:tcPr>
            <w:tcW w:w="4680" w:type="dxa"/>
            <w:gridSpan w:val="2"/>
            <w:shd w:val="clear" w:color="auto" w:fill="BDD6EE" w:themeFill="accent5" w:themeFillTint="66"/>
          </w:tcPr>
          <w:p w:rsidR="004267FA" w:rsidRPr="0050284E" w:rsidRDefault="004267FA" w:rsidP="00C40DB8">
            <w:pPr>
              <w:jc w:val="center"/>
            </w:pPr>
            <w:r w:rsidRPr="0050284E">
              <w:rPr>
                <w:b/>
              </w:rPr>
              <w:t>YEAR 3</w:t>
            </w:r>
          </w:p>
        </w:tc>
      </w:tr>
      <w:tr w:rsidR="004267FA" w:rsidTr="00C7777F">
        <w:tc>
          <w:tcPr>
            <w:tcW w:w="4589" w:type="dxa"/>
            <w:gridSpan w:val="2"/>
            <w:shd w:val="clear" w:color="auto" w:fill="F7CAAC" w:themeFill="accent2" w:themeFillTint="66"/>
          </w:tcPr>
          <w:p w:rsidR="004267FA" w:rsidRPr="0050284E" w:rsidRDefault="004267FA" w:rsidP="00C40DB8">
            <w:pPr>
              <w:jc w:val="center"/>
              <w:rPr>
                <w:b/>
              </w:rPr>
            </w:pPr>
            <w:r w:rsidRPr="0050284E">
              <w:rPr>
                <w:b/>
              </w:rPr>
              <w:t>Semester 2</w:t>
            </w:r>
          </w:p>
        </w:tc>
        <w:tc>
          <w:tcPr>
            <w:tcW w:w="4680" w:type="dxa"/>
            <w:gridSpan w:val="2"/>
            <w:shd w:val="clear" w:color="auto" w:fill="BDD6EE" w:themeFill="accent5" w:themeFillTint="66"/>
          </w:tcPr>
          <w:p w:rsidR="004267FA" w:rsidRPr="0050284E" w:rsidRDefault="004267FA" w:rsidP="00C40DB8">
            <w:pPr>
              <w:jc w:val="center"/>
            </w:pPr>
            <w:r w:rsidRPr="0050284E">
              <w:rPr>
                <w:b/>
              </w:rPr>
              <w:t>SEMESTER 6</w:t>
            </w:r>
          </w:p>
        </w:tc>
      </w:tr>
      <w:tr w:rsidR="004267FA" w:rsidTr="00C7777F">
        <w:tc>
          <w:tcPr>
            <w:tcW w:w="3595" w:type="dxa"/>
          </w:tcPr>
          <w:p w:rsidR="004267FA" w:rsidRPr="00413F6D" w:rsidRDefault="004267FA" w:rsidP="0070083D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990" w:type="dxa"/>
          </w:tcPr>
          <w:p w:rsidR="004267FA" w:rsidRPr="00413F6D" w:rsidRDefault="004267FA" w:rsidP="00C40DB8">
            <w:pPr>
              <w:jc w:val="center"/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  <w:tc>
          <w:tcPr>
            <w:tcW w:w="3690" w:type="dxa"/>
          </w:tcPr>
          <w:p w:rsidR="004267FA" w:rsidRPr="00413F6D" w:rsidRDefault="004267FA" w:rsidP="0070083D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990" w:type="dxa"/>
          </w:tcPr>
          <w:p w:rsidR="004267FA" w:rsidRPr="00413F6D" w:rsidRDefault="004267FA" w:rsidP="00C40DB8">
            <w:pPr>
              <w:jc w:val="center"/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</w:tr>
      <w:tr w:rsidR="00916D9E" w:rsidTr="00CE18EE">
        <w:trPr>
          <w:trHeight w:val="440"/>
        </w:trPr>
        <w:tc>
          <w:tcPr>
            <w:tcW w:w="3595" w:type="dxa"/>
          </w:tcPr>
          <w:p w:rsidR="00916D9E" w:rsidRDefault="00916D9E" w:rsidP="00916D9E">
            <w:r>
              <w:t xml:space="preserve">CMPS 332 </w:t>
            </w:r>
            <w:r w:rsidR="00C7777F">
              <w:t>Analysis of Algorithms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tc>
          <w:tcPr>
            <w:tcW w:w="3690" w:type="dxa"/>
          </w:tcPr>
          <w:p w:rsidR="00916D9E" w:rsidRDefault="00916D9E" w:rsidP="00916D9E">
            <w:r>
              <w:t>CMPS 226</w:t>
            </w:r>
            <w:r w:rsidR="00C7777F">
              <w:t xml:space="preserve"> Programming in C 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</w:tr>
      <w:tr w:rsidR="00916D9E" w:rsidTr="00C7777F">
        <w:tc>
          <w:tcPr>
            <w:tcW w:w="3595" w:type="dxa"/>
          </w:tcPr>
          <w:p w:rsidR="00916D9E" w:rsidRDefault="00916D9E" w:rsidP="00916D9E">
            <w:r>
              <w:t xml:space="preserve">CMPS 410 </w:t>
            </w:r>
            <w:r w:rsidR="00C7777F">
              <w:t xml:space="preserve">Introduction to Artificial Intelligence 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tc>
          <w:tcPr>
            <w:tcW w:w="3690" w:type="dxa"/>
          </w:tcPr>
          <w:p w:rsidR="00916D9E" w:rsidRDefault="00916D9E" w:rsidP="00916D9E">
            <w:r>
              <w:t xml:space="preserve">CMPS 230 </w:t>
            </w:r>
            <w:r w:rsidR="00C7777F">
              <w:t xml:space="preserve">Computer Organization 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bookmarkStart w:id="0" w:name="_GoBack"/>
        <w:bookmarkEnd w:id="0"/>
      </w:tr>
      <w:tr w:rsidR="00916D9E" w:rsidTr="00C7777F">
        <w:tc>
          <w:tcPr>
            <w:tcW w:w="3595" w:type="dxa"/>
          </w:tcPr>
          <w:p w:rsidR="00916D9E" w:rsidRDefault="00916D9E" w:rsidP="00916D9E">
            <w:r>
              <w:t xml:space="preserve">ISIT 350 </w:t>
            </w:r>
            <w:r w:rsidR="00C7777F">
              <w:t xml:space="preserve">Advanced Web Application Design 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tc>
          <w:tcPr>
            <w:tcW w:w="3690" w:type="dxa"/>
          </w:tcPr>
          <w:p w:rsidR="00916D9E" w:rsidRDefault="00916D9E" w:rsidP="00916D9E">
            <w:r>
              <w:t xml:space="preserve">CMPS 318 </w:t>
            </w:r>
            <w:r w:rsidR="00C7777F">
              <w:t xml:space="preserve">Database Management Systems 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</w:tr>
      <w:tr w:rsidR="00916D9E" w:rsidTr="00C7777F">
        <w:tc>
          <w:tcPr>
            <w:tcW w:w="3595" w:type="dxa"/>
          </w:tcPr>
          <w:p w:rsidR="00916D9E" w:rsidRDefault="00916D9E" w:rsidP="00916D9E">
            <w:r>
              <w:t>ISIT 112</w:t>
            </w:r>
            <w:r w:rsidR="00C7777F">
              <w:t xml:space="preserve"> Introduction to Information Technology 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tc>
          <w:tcPr>
            <w:tcW w:w="3690" w:type="dxa"/>
          </w:tcPr>
          <w:p w:rsidR="00916D9E" w:rsidRDefault="00916D9E" w:rsidP="00916D9E">
            <w:r>
              <w:t>MATH 132</w:t>
            </w:r>
            <w:r w:rsidR="00C7777F">
              <w:t xml:space="preserve"> Calculus II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</w:tr>
      <w:tr w:rsidR="00916D9E" w:rsidTr="00C7777F">
        <w:tc>
          <w:tcPr>
            <w:tcW w:w="3595" w:type="dxa"/>
          </w:tcPr>
          <w:p w:rsidR="00916D9E" w:rsidRDefault="00916D9E" w:rsidP="00916D9E">
            <w:r>
              <w:t xml:space="preserve">MATH 110 </w:t>
            </w:r>
            <w:r w:rsidR="00C7777F">
              <w:t>Introduction to Business Statistics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tc>
          <w:tcPr>
            <w:tcW w:w="3690" w:type="dxa"/>
          </w:tcPr>
          <w:p w:rsidR="00916D9E" w:rsidRDefault="00916D9E" w:rsidP="00916D9E">
            <w:r>
              <w:t>XXX Elective II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</w:tr>
      <w:tr w:rsidR="004267FA" w:rsidTr="00C7777F">
        <w:tc>
          <w:tcPr>
            <w:tcW w:w="4589" w:type="dxa"/>
            <w:gridSpan w:val="2"/>
            <w:shd w:val="clear" w:color="auto" w:fill="C5E0B3" w:themeFill="accent6" w:themeFillTint="66"/>
          </w:tcPr>
          <w:p w:rsidR="004267FA" w:rsidRPr="0050284E" w:rsidRDefault="004267FA" w:rsidP="00C40DB8">
            <w:pPr>
              <w:jc w:val="center"/>
            </w:pPr>
            <w:r w:rsidRPr="0050284E">
              <w:rPr>
                <w:b/>
              </w:rPr>
              <w:t>YEAR 2</w:t>
            </w:r>
          </w:p>
        </w:tc>
        <w:tc>
          <w:tcPr>
            <w:tcW w:w="4680" w:type="dxa"/>
            <w:gridSpan w:val="2"/>
            <w:shd w:val="clear" w:color="auto" w:fill="D9D9D9" w:themeFill="background1" w:themeFillShade="D9"/>
          </w:tcPr>
          <w:p w:rsidR="004267FA" w:rsidRPr="0050284E" w:rsidRDefault="004267FA" w:rsidP="00C40DB8">
            <w:pPr>
              <w:jc w:val="center"/>
            </w:pPr>
            <w:r w:rsidRPr="0050284E">
              <w:rPr>
                <w:b/>
              </w:rPr>
              <w:t>YEAR 4</w:t>
            </w:r>
          </w:p>
        </w:tc>
      </w:tr>
      <w:tr w:rsidR="004267FA" w:rsidTr="00C7777F">
        <w:tc>
          <w:tcPr>
            <w:tcW w:w="4589" w:type="dxa"/>
            <w:gridSpan w:val="2"/>
            <w:shd w:val="clear" w:color="auto" w:fill="C5E0B3" w:themeFill="accent6" w:themeFillTint="66"/>
          </w:tcPr>
          <w:p w:rsidR="004267FA" w:rsidRPr="0050284E" w:rsidRDefault="004267FA" w:rsidP="00C40DB8">
            <w:pPr>
              <w:jc w:val="center"/>
              <w:rPr>
                <w:b/>
              </w:rPr>
            </w:pPr>
            <w:r w:rsidRPr="0050284E">
              <w:rPr>
                <w:b/>
              </w:rPr>
              <w:t>SEMESTER 3</w:t>
            </w:r>
          </w:p>
        </w:tc>
        <w:tc>
          <w:tcPr>
            <w:tcW w:w="4680" w:type="dxa"/>
            <w:gridSpan w:val="2"/>
            <w:shd w:val="clear" w:color="auto" w:fill="D9D9D9" w:themeFill="background1" w:themeFillShade="D9"/>
          </w:tcPr>
          <w:p w:rsidR="004267FA" w:rsidRPr="0050284E" w:rsidRDefault="004267FA" w:rsidP="00C40DB8">
            <w:pPr>
              <w:jc w:val="center"/>
            </w:pPr>
            <w:r w:rsidRPr="0050284E">
              <w:rPr>
                <w:b/>
              </w:rPr>
              <w:t>SEMESTER 7</w:t>
            </w:r>
          </w:p>
        </w:tc>
      </w:tr>
      <w:tr w:rsidR="004267FA" w:rsidTr="00C7777F">
        <w:tc>
          <w:tcPr>
            <w:tcW w:w="3595" w:type="dxa"/>
          </w:tcPr>
          <w:p w:rsidR="004267FA" w:rsidRPr="00413F6D" w:rsidRDefault="004267FA" w:rsidP="0070083D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990" w:type="dxa"/>
          </w:tcPr>
          <w:p w:rsidR="004267FA" w:rsidRPr="00413F6D" w:rsidRDefault="004267FA" w:rsidP="00C40DB8">
            <w:pPr>
              <w:jc w:val="center"/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  <w:tc>
          <w:tcPr>
            <w:tcW w:w="3690" w:type="dxa"/>
          </w:tcPr>
          <w:p w:rsidR="004267FA" w:rsidRPr="00413F6D" w:rsidRDefault="004267FA" w:rsidP="0070083D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990" w:type="dxa"/>
          </w:tcPr>
          <w:p w:rsidR="004267FA" w:rsidRPr="00413F6D" w:rsidRDefault="004267FA" w:rsidP="00C40DB8">
            <w:pPr>
              <w:jc w:val="center"/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</w:tr>
      <w:tr w:rsidR="00916D9E" w:rsidTr="00C7777F">
        <w:tc>
          <w:tcPr>
            <w:tcW w:w="3595" w:type="dxa"/>
          </w:tcPr>
          <w:p w:rsidR="00916D9E" w:rsidRDefault="00916D9E" w:rsidP="00916D9E">
            <w:r>
              <w:t>CMPS 426</w:t>
            </w:r>
            <w:r w:rsidR="00C7777F">
              <w:t xml:space="preserve"> Bioinformatics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tc>
          <w:tcPr>
            <w:tcW w:w="3690" w:type="dxa"/>
          </w:tcPr>
          <w:p w:rsidR="00916D9E" w:rsidRDefault="00916D9E" w:rsidP="00916D9E">
            <w:r>
              <w:t xml:space="preserve">CMPS 322 </w:t>
            </w:r>
            <w:r w:rsidR="00C7777F">
              <w:t>Machine Learning and Pattern Recognition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</w:tr>
      <w:tr w:rsidR="00916D9E" w:rsidTr="00C7777F">
        <w:tc>
          <w:tcPr>
            <w:tcW w:w="3595" w:type="dxa"/>
          </w:tcPr>
          <w:p w:rsidR="00916D9E" w:rsidRDefault="00916D9E" w:rsidP="00916D9E">
            <w:r>
              <w:t xml:space="preserve">CMPS 433 </w:t>
            </w:r>
          </w:p>
          <w:p w:rsidR="00916D9E" w:rsidRDefault="00C7777F" w:rsidP="00916D9E">
            <w:r>
              <w:t xml:space="preserve">Game Programming 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tc>
          <w:tcPr>
            <w:tcW w:w="3690" w:type="dxa"/>
          </w:tcPr>
          <w:p w:rsidR="00916D9E" w:rsidRDefault="00916D9E" w:rsidP="00916D9E">
            <w:r>
              <w:t xml:space="preserve">CMPS 337 </w:t>
            </w:r>
            <w:r w:rsidR="00C7777F">
              <w:t xml:space="preserve">Introduction to Data Science 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</w:tr>
      <w:tr w:rsidR="00916D9E" w:rsidTr="00C7777F">
        <w:tc>
          <w:tcPr>
            <w:tcW w:w="3595" w:type="dxa"/>
          </w:tcPr>
          <w:p w:rsidR="00916D9E" w:rsidRDefault="00916D9E" w:rsidP="00916D9E">
            <w:r>
              <w:t xml:space="preserve">ISIT 355 </w:t>
            </w:r>
            <w:r w:rsidR="00C7777F">
              <w:t xml:space="preserve">Advanced Mobile Application Development 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tc>
          <w:tcPr>
            <w:tcW w:w="3690" w:type="dxa"/>
          </w:tcPr>
          <w:p w:rsidR="00916D9E" w:rsidRDefault="00916D9E" w:rsidP="00C7777F">
            <w:r>
              <w:t xml:space="preserve">MATH 140 </w:t>
            </w:r>
            <w:r w:rsidR="00C7777F">
              <w:t xml:space="preserve">Discrete Mathematics 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</w:tr>
      <w:tr w:rsidR="00916D9E" w:rsidTr="00C7777F">
        <w:tc>
          <w:tcPr>
            <w:tcW w:w="3595" w:type="dxa"/>
          </w:tcPr>
          <w:p w:rsidR="00916D9E" w:rsidRDefault="00916D9E" w:rsidP="00916D9E">
            <w:r>
              <w:t>CMPS 202</w:t>
            </w:r>
            <w:r w:rsidR="00C7777F">
              <w:t xml:space="preserve"> Data Structures </w:t>
            </w:r>
            <w:r w:rsidR="0095788F">
              <w:t>and</w:t>
            </w:r>
            <w:r w:rsidR="00C7777F">
              <w:t xml:space="preserve"> Algorithms I 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tc>
          <w:tcPr>
            <w:tcW w:w="3690" w:type="dxa"/>
          </w:tcPr>
          <w:p w:rsidR="00916D9E" w:rsidRDefault="00916D9E" w:rsidP="00916D9E">
            <w:r>
              <w:t>XXX Elective III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</w:tr>
      <w:tr w:rsidR="00916D9E" w:rsidTr="00C7777F">
        <w:tc>
          <w:tcPr>
            <w:tcW w:w="3595" w:type="dxa"/>
          </w:tcPr>
          <w:p w:rsidR="00916D9E" w:rsidRDefault="00916D9E" w:rsidP="00916D9E">
            <w:r>
              <w:t xml:space="preserve">ISIT 225 </w:t>
            </w:r>
            <w:r w:rsidR="00C7777F">
              <w:t xml:space="preserve">Information Systems Analysis and Design  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tc>
          <w:tcPr>
            <w:tcW w:w="3690" w:type="dxa"/>
          </w:tcPr>
          <w:p w:rsidR="00916D9E" w:rsidRDefault="00916D9E" w:rsidP="00916D9E">
            <w:r>
              <w:t>XXX Elective IV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</w:tr>
      <w:tr w:rsidR="004267FA" w:rsidTr="00C7777F">
        <w:tc>
          <w:tcPr>
            <w:tcW w:w="4589" w:type="dxa"/>
            <w:gridSpan w:val="2"/>
            <w:shd w:val="clear" w:color="auto" w:fill="C5E0B3" w:themeFill="accent6" w:themeFillTint="66"/>
          </w:tcPr>
          <w:p w:rsidR="004267FA" w:rsidRPr="0050284E" w:rsidRDefault="004267FA" w:rsidP="00C40DB8">
            <w:pPr>
              <w:jc w:val="center"/>
            </w:pPr>
            <w:r w:rsidRPr="0050284E">
              <w:rPr>
                <w:b/>
              </w:rPr>
              <w:t>YEAR 2</w:t>
            </w:r>
          </w:p>
        </w:tc>
        <w:tc>
          <w:tcPr>
            <w:tcW w:w="4680" w:type="dxa"/>
            <w:gridSpan w:val="2"/>
            <w:shd w:val="clear" w:color="auto" w:fill="D9D9D9" w:themeFill="background1" w:themeFillShade="D9"/>
          </w:tcPr>
          <w:p w:rsidR="004267FA" w:rsidRPr="0050284E" w:rsidRDefault="004267FA" w:rsidP="00C40DB8">
            <w:pPr>
              <w:jc w:val="center"/>
            </w:pPr>
            <w:r w:rsidRPr="0050284E">
              <w:rPr>
                <w:b/>
              </w:rPr>
              <w:t>YEAR 4</w:t>
            </w:r>
          </w:p>
        </w:tc>
      </w:tr>
      <w:tr w:rsidR="004267FA" w:rsidTr="00C7777F">
        <w:tc>
          <w:tcPr>
            <w:tcW w:w="4589" w:type="dxa"/>
            <w:gridSpan w:val="2"/>
            <w:shd w:val="clear" w:color="auto" w:fill="C5E0B3" w:themeFill="accent6" w:themeFillTint="66"/>
          </w:tcPr>
          <w:p w:rsidR="004267FA" w:rsidRPr="0050284E" w:rsidRDefault="004267FA" w:rsidP="00C40DB8">
            <w:pPr>
              <w:jc w:val="center"/>
            </w:pPr>
            <w:r w:rsidRPr="0050284E">
              <w:rPr>
                <w:b/>
              </w:rPr>
              <w:t>SEMESTER 4</w:t>
            </w:r>
          </w:p>
        </w:tc>
        <w:tc>
          <w:tcPr>
            <w:tcW w:w="4680" w:type="dxa"/>
            <w:gridSpan w:val="2"/>
            <w:shd w:val="clear" w:color="auto" w:fill="D9D9D9" w:themeFill="background1" w:themeFillShade="D9"/>
          </w:tcPr>
          <w:p w:rsidR="004267FA" w:rsidRPr="0050284E" w:rsidRDefault="004267FA" w:rsidP="00C40DB8">
            <w:pPr>
              <w:jc w:val="center"/>
            </w:pPr>
            <w:r w:rsidRPr="0050284E">
              <w:rPr>
                <w:b/>
              </w:rPr>
              <w:t>SEMESTER 8</w:t>
            </w:r>
          </w:p>
        </w:tc>
      </w:tr>
      <w:tr w:rsidR="004267FA" w:rsidTr="00C7777F">
        <w:tc>
          <w:tcPr>
            <w:tcW w:w="3595" w:type="dxa"/>
          </w:tcPr>
          <w:p w:rsidR="004267FA" w:rsidRPr="00FB27A4" w:rsidRDefault="004267FA" w:rsidP="0070083D">
            <w:pPr>
              <w:rPr>
                <w:b/>
              </w:rPr>
            </w:pPr>
            <w:r w:rsidRPr="00FB27A4">
              <w:rPr>
                <w:b/>
              </w:rPr>
              <w:t>Course Code and Title</w:t>
            </w:r>
          </w:p>
        </w:tc>
        <w:tc>
          <w:tcPr>
            <w:tcW w:w="990" w:type="dxa"/>
          </w:tcPr>
          <w:p w:rsidR="004267FA" w:rsidRPr="00FB27A4" w:rsidRDefault="004267FA" w:rsidP="00C40DB8">
            <w:pPr>
              <w:jc w:val="center"/>
              <w:rPr>
                <w:b/>
              </w:rPr>
            </w:pPr>
            <w:r w:rsidRPr="00FB27A4">
              <w:rPr>
                <w:b/>
              </w:rPr>
              <w:t>Credits</w:t>
            </w:r>
          </w:p>
        </w:tc>
        <w:tc>
          <w:tcPr>
            <w:tcW w:w="3690" w:type="dxa"/>
          </w:tcPr>
          <w:p w:rsidR="004267FA" w:rsidRPr="00413F6D" w:rsidRDefault="004267FA" w:rsidP="0070083D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990" w:type="dxa"/>
          </w:tcPr>
          <w:p w:rsidR="004267FA" w:rsidRPr="00413F6D" w:rsidRDefault="004267FA" w:rsidP="00C40DB8">
            <w:pPr>
              <w:jc w:val="center"/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</w:tr>
      <w:tr w:rsidR="00916D9E" w:rsidTr="00C7777F">
        <w:tc>
          <w:tcPr>
            <w:tcW w:w="3595" w:type="dxa"/>
          </w:tcPr>
          <w:p w:rsidR="00916D9E" w:rsidRDefault="00916D9E" w:rsidP="00916D9E">
            <w:r>
              <w:t xml:space="preserve">CMPS 477 </w:t>
            </w:r>
            <w:r w:rsidR="00C7777F">
              <w:t xml:space="preserve">Image Processing 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tc>
          <w:tcPr>
            <w:tcW w:w="3690" w:type="dxa"/>
          </w:tcPr>
          <w:p w:rsidR="00916D9E" w:rsidRDefault="00916D9E" w:rsidP="00916D9E">
            <w:r>
              <w:t xml:space="preserve">CMPS 438 </w:t>
            </w:r>
            <w:r w:rsidR="00C7777F">
              <w:t>Computer Security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</w:tr>
      <w:tr w:rsidR="00916D9E" w:rsidTr="00C7777F">
        <w:tc>
          <w:tcPr>
            <w:tcW w:w="3595" w:type="dxa"/>
          </w:tcPr>
          <w:p w:rsidR="00916D9E" w:rsidRDefault="00916D9E" w:rsidP="00916D9E">
            <w:r>
              <w:t xml:space="preserve">ISIT 362 </w:t>
            </w:r>
            <w:r w:rsidR="00C7777F">
              <w:t>Social Network Analysis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tc>
          <w:tcPr>
            <w:tcW w:w="3690" w:type="dxa"/>
          </w:tcPr>
          <w:p w:rsidR="00916D9E" w:rsidRDefault="00916D9E" w:rsidP="00916D9E">
            <w:r>
              <w:t xml:space="preserve">MATH 212 </w:t>
            </w:r>
            <w:r w:rsidR="00C7777F">
              <w:t>Numerical Analysis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</w:tr>
      <w:tr w:rsidR="00916D9E" w:rsidTr="00C7777F">
        <w:tc>
          <w:tcPr>
            <w:tcW w:w="3595" w:type="dxa"/>
          </w:tcPr>
          <w:p w:rsidR="00916D9E" w:rsidRDefault="00916D9E" w:rsidP="00916D9E">
            <w:r>
              <w:t xml:space="preserve">CMPS 205 </w:t>
            </w:r>
            <w:r w:rsidR="00C7777F">
              <w:t>Data Structures and Algorithms II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tc>
          <w:tcPr>
            <w:tcW w:w="3690" w:type="dxa"/>
          </w:tcPr>
          <w:p w:rsidR="00916D9E" w:rsidRDefault="00916D9E" w:rsidP="00916D9E">
            <w:r>
              <w:t>XXX Elective V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</w:tr>
      <w:tr w:rsidR="00916D9E" w:rsidTr="00C7777F">
        <w:tc>
          <w:tcPr>
            <w:tcW w:w="3595" w:type="dxa"/>
          </w:tcPr>
          <w:p w:rsidR="00916D9E" w:rsidRDefault="00916D9E" w:rsidP="00916D9E">
            <w:r>
              <w:t xml:space="preserve">CMPS 211 </w:t>
            </w:r>
            <w:r w:rsidR="00C7777F">
              <w:t>Computer Networks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tc>
          <w:tcPr>
            <w:tcW w:w="3690" w:type="dxa"/>
          </w:tcPr>
          <w:p w:rsidR="00916D9E" w:rsidRDefault="00916D9E" w:rsidP="00916D9E">
            <w:r>
              <w:t>XXX Elective VI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</w:tr>
      <w:tr w:rsidR="00916D9E" w:rsidTr="00C7777F">
        <w:tc>
          <w:tcPr>
            <w:tcW w:w="3595" w:type="dxa"/>
          </w:tcPr>
          <w:p w:rsidR="00916D9E" w:rsidRDefault="00916D9E" w:rsidP="00916D9E">
            <w:r>
              <w:t xml:space="preserve">MATH 128 </w:t>
            </w:r>
            <w:r w:rsidR="00C7777F">
              <w:t xml:space="preserve">Linear Algebra 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  <w:tc>
          <w:tcPr>
            <w:tcW w:w="3690" w:type="dxa"/>
          </w:tcPr>
          <w:p w:rsidR="00916D9E" w:rsidRDefault="00916D9E" w:rsidP="00916D9E">
            <w:r>
              <w:t>XXX Elective VII</w:t>
            </w:r>
          </w:p>
        </w:tc>
        <w:tc>
          <w:tcPr>
            <w:tcW w:w="990" w:type="dxa"/>
          </w:tcPr>
          <w:p w:rsidR="00916D9E" w:rsidRPr="00413F6D" w:rsidRDefault="00916D9E" w:rsidP="00C40DB8">
            <w:pPr>
              <w:jc w:val="center"/>
            </w:pPr>
            <w:r>
              <w:t>3</w:t>
            </w:r>
          </w:p>
        </w:tc>
      </w:tr>
    </w:tbl>
    <w:p w:rsidR="004267FA" w:rsidRDefault="004267FA" w:rsidP="004267FA"/>
    <w:p w:rsidR="00F306A1" w:rsidRDefault="0095788F"/>
    <w:sectPr w:rsidR="00F306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tDAxNbawNDExNTJQ0lEKTi0uzszPAykwrAUAk3Ey3CwAAAA="/>
  </w:docVars>
  <w:rsids>
    <w:rsidRoot w:val="004267FA"/>
    <w:rsid w:val="000C7014"/>
    <w:rsid w:val="00301E00"/>
    <w:rsid w:val="004267FA"/>
    <w:rsid w:val="004C1C54"/>
    <w:rsid w:val="0050284E"/>
    <w:rsid w:val="007E68A2"/>
    <w:rsid w:val="00916D9E"/>
    <w:rsid w:val="009408F7"/>
    <w:rsid w:val="0095788F"/>
    <w:rsid w:val="00C40DB8"/>
    <w:rsid w:val="00C66DBD"/>
    <w:rsid w:val="00C7777F"/>
    <w:rsid w:val="00CE18EE"/>
    <w:rsid w:val="00D60C08"/>
    <w:rsid w:val="00E9021E"/>
    <w:rsid w:val="00F82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10411"/>
  <w15:chartTrackingRefBased/>
  <w15:docId w15:val="{CC27A52D-AC01-4FB8-9FC1-D95A630A3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67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67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695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ssionsa Advisor</dc:creator>
  <cp:keywords/>
  <dc:description/>
  <cp:lastModifiedBy>Sheila</cp:lastModifiedBy>
  <cp:revision>7</cp:revision>
  <dcterms:created xsi:type="dcterms:W3CDTF">2019-10-16T16:54:00Z</dcterms:created>
  <dcterms:modified xsi:type="dcterms:W3CDTF">2019-10-18T14:33:00Z</dcterms:modified>
</cp:coreProperties>
</file>